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08723" w14:textId="77777777" w:rsidR="00392DBF" w:rsidRDefault="00392DBF" w:rsidP="00392DBF">
      <w:r>
        <w:rPr>
          <w:rFonts w:hint="eastAsia"/>
        </w:rPr>
        <w:t>アフリカ教育学会関係者の皆様</w:t>
      </w:r>
    </w:p>
    <w:p w14:paraId="343D3457" w14:textId="77777777" w:rsidR="00392DBF" w:rsidRDefault="00392DBF" w:rsidP="00392DBF"/>
    <w:p w14:paraId="2B0DB34A" w14:textId="77777777" w:rsidR="00392DBF" w:rsidRDefault="00392DBF" w:rsidP="00392DBF">
      <w:r>
        <w:t>(Bccで送信しております)</w:t>
      </w:r>
    </w:p>
    <w:p w14:paraId="47A3F4E0" w14:textId="77777777" w:rsidR="00392DBF" w:rsidRDefault="00392DBF" w:rsidP="00392DBF"/>
    <w:p w14:paraId="77F60ACA" w14:textId="77777777" w:rsidR="00392DBF" w:rsidRDefault="00392DBF" w:rsidP="00392DBF">
      <w:r>
        <w:rPr>
          <w:rFonts w:hint="eastAsia"/>
        </w:rPr>
        <w:t>（</w:t>
      </w:r>
      <w:r>
        <w:t>English follows Japanese）</w:t>
      </w:r>
    </w:p>
    <w:p w14:paraId="3508EA49" w14:textId="77777777" w:rsidR="00392DBF" w:rsidRDefault="00392DBF" w:rsidP="00392DBF"/>
    <w:p w14:paraId="3210B296" w14:textId="151D5DDE" w:rsidR="00392DBF" w:rsidRDefault="00392DBF" w:rsidP="00392DBF">
      <w:r>
        <w:rPr>
          <w:rFonts w:hint="eastAsia"/>
        </w:rPr>
        <w:t>アフリカ教育学会第</w:t>
      </w:r>
      <w:r w:rsidR="00991A67">
        <w:rPr>
          <w:rFonts w:hint="eastAsia"/>
        </w:rPr>
        <w:t>30</w:t>
      </w:r>
      <w:r>
        <w:t>回大会を、下記の要領にて、</w:t>
      </w:r>
      <w:r w:rsidR="00E34298">
        <w:rPr>
          <w:rFonts w:hint="eastAsia"/>
        </w:rPr>
        <w:t>対面と</w:t>
      </w:r>
      <w:r>
        <w:rPr>
          <w:rFonts w:hint="eastAsia"/>
        </w:rPr>
        <w:t>オ</w:t>
      </w:r>
      <w:r>
        <w:t>ンライン（ZOOM）</w:t>
      </w:r>
      <w:r w:rsidR="00E34298">
        <w:rPr>
          <w:rFonts w:hint="eastAsia"/>
        </w:rPr>
        <w:t>を併用するハイブリット</w:t>
      </w:r>
      <w:r>
        <w:t>にて開催致します。どうぞ奮ってご参加、ご発表下さいますようお願い申し上げます。</w:t>
      </w:r>
    </w:p>
    <w:p w14:paraId="459FE395" w14:textId="77777777" w:rsidR="00392DBF" w:rsidRDefault="00392DBF" w:rsidP="00392DBF"/>
    <w:p w14:paraId="21EAA2B9" w14:textId="77777777" w:rsidR="00392DBF" w:rsidRDefault="00392DBF" w:rsidP="00392DBF">
      <w:r>
        <w:t>---------------------------------------------------------------------------------------------------</w:t>
      </w:r>
    </w:p>
    <w:p w14:paraId="417153A5" w14:textId="77777777" w:rsidR="00392DBF" w:rsidRDefault="00392DBF" w:rsidP="00392DBF"/>
    <w:p w14:paraId="33A2C2E0" w14:textId="02E6DD0F" w:rsidR="00392DBF" w:rsidRDefault="00392DBF" w:rsidP="00392DBF">
      <w:r>
        <w:rPr>
          <w:rFonts w:hint="eastAsia"/>
        </w:rPr>
        <w:t>◇日時：</w:t>
      </w:r>
      <w:r>
        <w:t>2022年</w:t>
      </w:r>
      <w:r w:rsidR="00786A52">
        <w:t>10</w:t>
      </w:r>
      <w:r>
        <w:t>月</w:t>
      </w:r>
      <w:r w:rsidR="00786A52">
        <w:t>1</w:t>
      </w:r>
      <w:r>
        <w:t>日(土)、</w:t>
      </w:r>
      <w:r w:rsidR="00786A52">
        <w:t>2</w:t>
      </w:r>
      <w:r>
        <w:t>日(日)</w:t>
      </w:r>
    </w:p>
    <w:p w14:paraId="061ACE5D" w14:textId="77777777" w:rsidR="00392DBF" w:rsidRDefault="00392DBF" w:rsidP="00392DBF"/>
    <w:p w14:paraId="4D6B8819" w14:textId="38148762" w:rsidR="00392DBF" w:rsidRDefault="00392DBF" w:rsidP="00392DBF">
      <w:r>
        <w:rPr>
          <w:rFonts w:hint="eastAsia"/>
        </w:rPr>
        <w:t>◇場所：</w:t>
      </w:r>
      <w:r w:rsidR="00786A52">
        <w:rPr>
          <w:rFonts w:hint="eastAsia"/>
        </w:rPr>
        <w:t>鹿児島女子短期大学，及び</w:t>
      </w:r>
      <w:r>
        <w:rPr>
          <w:rFonts w:hint="eastAsia"/>
        </w:rPr>
        <w:t>オンライン（</w:t>
      </w:r>
      <w:r>
        <w:t>ZOOM）</w:t>
      </w:r>
    </w:p>
    <w:p w14:paraId="3150F768" w14:textId="77777777" w:rsidR="00392DBF" w:rsidRDefault="00392DBF" w:rsidP="00392DBF"/>
    <w:p w14:paraId="0A301FD6" w14:textId="77777777" w:rsidR="00392DBF" w:rsidRDefault="00392DBF" w:rsidP="00392DBF">
      <w:r>
        <w:rPr>
          <w:rFonts w:hint="eastAsia"/>
        </w:rPr>
        <w:t>◇日程：</w:t>
      </w:r>
    </w:p>
    <w:p w14:paraId="7341FA0E" w14:textId="77777777" w:rsidR="00392DBF" w:rsidRDefault="00392DBF" w:rsidP="00392DBF"/>
    <w:p w14:paraId="4522D675" w14:textId="2AF0007F" w:rsidR="00392DBF" w:rsidRDefault="00392DBF" w:rsidP="00392DBF">
      <w:r>
        <w:t>1日目：</w:t>
      </w:r>
      <w:r w:rsidR="00786A52">
        <w:rPr>
          <w:rFonts w:hint="eastAsia"/>
        </w:rPr>
        <w:t>10</w:t>
      </w:r>
      <w:r>
        <w:t>月</w:t>
      </w:r>
      <w:r w:rsidR="00786A52">
        <w:rPr>
          <w:rFonts w:hint="eastAsia"/>
        </w:rPr>
        <w:t>1</w:t>
      </w:r>
      <w:r>
        <w:t>日（土）13時</w:t>
      </w:r>
      <w:r>
        <w:rPr>
          <w:rFonts w:hint="eastAsia"/>
        </w:rPr>
        <w:t>〜</w:t>
      </w:r>
    </w:p>
    <w:p w14:paraId="648A2B95" w14:textId="77777777" w:rsidR="00392DBF" w:rsidRDefault="00392DBF" w:rsidP="00392DBF"/>
    <w:p w14:paraId="23B6CE3E" w14:textId="2C7CA8ED" w:rsidR="00392DBF" w:rsidRDefault="00392DBF" w:rsidP="00392DBF">
      <w:r>
        <w:t>2日目：</w:t>
      </w:r>
      <w:r w:rsidR="00786A52">
        <w:rPr>
          <w:rFonts w:hint="eastAsia"/>
        </w:rPr>
        <w:t>10</w:t>
      </w:r>
      <w:r>
        <w:t>月</w:t>
      </w:r>
      <w:r w:rsidR="00786A52">
        <w:rPr>
          <w:rFonts w:hint="eastAsia"/>
        </w:rPr>
        <w:t>2</w:t>
      </w:r>
      <w:r>
        <w:t>日（日） 9時</w:t>
      </w:r>
      <w:r>
        <w:rPr>
          <w:rFonts w:hint="eastAsia"/>
        </w:rPr>
        <w:t>〜</w:t>
      </w:r>
    </w:p>
    <w:p w14:paraId="3712F591" w14:textId="77777777" w:rsidR="00392DBF" w:rsidRDefault="00392DBF" w:rsidP="00392DBF"/>
    <w:p w14:paraId="6D639BBB" w14:textId="77777777" w:rsidR="00392DBF" w:rsidRDefault="00392DBF" w:rsidP="00392DBF">
      <w:r>
        <w:rPr>
          <w:rFonts w:hint="eastAsia"/>
        </w:rPr>
        <w:t>◇大会参加・発表申し込み期限</w:t>
      </w:r>
    </w:p>
    <w:p w14:paraId="215A4FE5" w14:textId="77777777" w:rsidR="00392DBF" w:rsidRDefault="00392DBF" w:rsidP="00392DBF"/>
    <w:p w14:paraId="20B7BA84" w14:textId="0B397C98" w:rsidR="00392DBF" w:rsidRDefault="00657FF2" w:rsidP="00392DBF">
      <w:r>
        <w:rPr>
          <w:rFonts w:hint="eastAsia"/>
        </w:rPr>
        <w:t>9</w:t>
      </w:r>
      <w:r w:rsidR="00392DBF">
        <w:t>月</w:t>
      </w:r>
      <w:r>
        <w:rPr>
          <w:rFonts w:hint="eastAsia"/>
        </w:rPr>
        <w:t>11</w:t>
      </w:r>
      <w:r w:rsidR="00392DBF">
        <w:t>日(日) 23:59までに、下記のフォームにて参加／発表をお知らせください。</w:t>
      </w:r>
    </w:p>
    <w:p w14:paraId="437B27E1" w14:textId="77777777" w:rsidR="00392DBF" w:rsidRPr="00657FF2" w:rsidRDefault="00392DBF" w:rsidP="00392DBF"/>
    <w:p w14:paraId="66B5B8FB" w14:textId="77777777" w:rsidR="00392DBF" w:rsidRDefault="00392DBF" w:rsidP="00392DBF">
      <w:r>
        <w:rPr>
          <w:rFonts w:hint="eastAsia"/>
        </w:rPr>
        <w:t>申し込みフォーム：</w:t>
      </w:r>
    </w:p>
    <w:p w14:paraId="0FF70654" w14:textId="5DDEC626" w:rsidR="00392DBF" w:rsidRDefault="0067703B" w:rsidP="00392DBF">
      <w:hyperlink r:id="rId4" w:history="1">
        <w:r w:rsidRPr="00AE7055">
          <w:rPr>
            <w:rStyle w:val="a5"/>
          </w:rPr>
          <w:t>https://forms.office.com/r/PUqkkxehh0</w:t>
        </w:r>
      </w:hyperlink>
    </w:p>
    <w:p w14:paraId="76A33181" w14:textId="77777777" w:rsidR="0067703B" w:rsidRPr="0067703B" w:rsidRDefault="0067703B" w:rsidP="00392DBF">
      <w:pPr>
        <w:rPr>
          <w:rFonts w:hint="eastAsia"/>
        </w:rPr>
      </w:pPr>
    </w:p>
    <w:p w14:paraId="12BA80C3" w14:textId="77777777" w:rsidR="00392DBF" w:rsidRDefault="00392DBF" w:rsidP="00392DBF">
      <w:r>
        <w:rPr>
          <w:rFonts w:hint="eastAsia"/>
        </w:rPr>
        <w:t>※なお、お申込み日から学会開催日までに、ご所属等が変更になった際には、お知らせ下さいますよう、お願い致します。</w:t>
      </w:r>
    </w:p>
    <w:p w14:paraId="17EA6DD1" w14:textId="77777777" w:rsidR="00392DBF" w:rsidRDefault="00392DBF" w:rsidP="00392DBF"/>
    <w:p w14:paraId="1783AE84" w14:textId="77777777" w:rsidR="00392DBF" w:rsidRDefault="00392DBF" w:rsidP="00392DBF">
      <w:r>
        <w:rPr>
          <w:rFonts w:hint="eastAsia"/>
        </w:rPr>
        <w:t>◇発表要旨</w:t>
      </w:r>
    </w:p>
    <w:p w14:paraId="31CAAB49" w14:textId="77777777" w:rsidR="00392DBF" w:rsidRDefault="00392DBF" w:rsidP="00392DBF"/>
    <w:p w14:paraId="477C2735" w14:textId="363FD12D" w:rsidR="00392DBF" w:rsidRDefault="00392DBF" w:rsidP="00392DBF">
      <w:r>
        <w:rPr>
          <w:rFonts w:hint="eastAsia"/>
        </w:rPr>
        <w:t>別紙の作成要領①を参照の上、添付のフォーマット②を使用しご執筆いただき、</w:t>
      </w:r>
      <w:r w:rsidR="00657FF2">
        <w:rPr>
          <w:rFonts w:hint="eastAsia"/>
        </w:rPr>
        <w:t>9</w:t>
      </w:r>
      <w:r>
        <w:t>月2</w:t>
      </w:r>
      <w:r w:rsidR="00657FF2">
        <w:rPr>
          <w:rFonts w:hint="eastAsia"/>
        </w:rPr>
        <w:t>1</w:t>
      </w:r>
      <w:r>
        <w:t>日(水) 23:59までに、第</w:t>
      </w:r>
      <w:r w:rsidR="00657FF2">
        <w:rPr>
          <w:rFonts w:hint="eastAsia"/>
        </w:rPr>
        <w:t>30</w:t>
      </w:r>
      <w:r>
        <w:t>回アフリカ教育学会実行委員会（</w:t>
      </w:r>
      <w:r w:rsidR="0067703B">
        <w:fldChar w:fldCharType="begin"/>
      </w:r>
      <w:r w:rsidR="0067703B">
        <w:instrText xml:space="preserve"> HYPERLINK "mailto:jsaer</w:instrText>
      </w:r>
      <w:r w:rsidR="0067703B">
        <w:rPr>
          <w:rFonts w:hint="eastAsia"/>
        </w:rPr>
        <w:instrText>30</w:instrText>
      </w:r>
      <w:r w:rsidR="0067703B">
        <w:instrText xml:space="preserve">th@gmail.com" </w:instrText>
      </w:r>
      <w:r w:rsidR="0067703B">
        <w:fldChar w:fldCharType="separate"/>
      </w:r>
      <w:r w:rsidR="0067703B" w:rsidRPr="00AE7055">
        <w:rPr>
          <w:rStyle w:val="a5"/>
        </w:rPr>
        <w:t>jsaer</w:t>
      </w:r>
      <w:r w:rsidR="0067703B" w:rsidRPr="00AE7055">
        <w:rPr>
          <w:rStyle w:val="a5"/>
          <w:rFonts w:hint="eastAsia"/>
        </w:rPr>
        <w:t>30</w:t>
      </w:r>
      <w:r w:rsidR="0067703B" w:rsidRPr="00AE7055">
        <w:rPr>
          <w:rStyle w:val="a5"/>
        </w:rPr>
        <w:t>th@gmail.com</w:t>
      </w:r>
      <w:r w:rsidR="0067703B">
        <w:fldChar w:fldCharType="end"/>
      </w:r>
      <w:r>
        <w:t>）までお</w:t>
      </w:r>
      <w:r>
        <w:lastRenderedPageBreak/>
        <w:t>送り下さい。</w:t>
      </w:r>
    </w:p>
    <w:p w14:paraId="00F8F220" w14:textId="77777777" w:rsidR="00392DBF" w:rsidRPr="00917B27" w:rsidRDefault="00392DBF" w:rsidP="00392DBF"/>
    <w:p w14:paraId="696D6F3E" w14:textId="77777777" w:rsidR="00392DBF" w:rsidRDefault="00392DBF" w:rsidP="00392DBF">
      <w:r>
        <w:rPr>
          <w:rFonts w:hint="eastAsia"/>
        </w:rPr>
        <w:t>◇大会参加費</w:t>
      </w:r>
    </w:p>
    <w:p w14:paraId="01C12504" w14:textId="60C86150" w:rsidR="00917B27" w:rsidRPr="00220333" w:rsidRDefault="00917B27" w:rsidP="00917B27">
      <w:pPr>
        <w:jc w:val="left"/>
      </w:pPr>
      <w:r>
        <w:rPr>
          <w:rFonts w:hint="eastAsia"/>
        </w:rPr>
        <w:t>・対面</w:t>
      </w:r>
      <w:r w:rsidRPr="00220333">
        <w:rPr>
          <w:rFonts w:hint="eastAsia"/>
        </w:rPr>
        <w:t>参加</w:t>
      </w:r>
    </w:p>
    <w:p w14:paraId="69B5CC2A" w14:textId="77777777" w:rsidR="00917B27" w:rsidRPr="00220333" w:rsidRDefault="00917B27" w:rsidP="00917B27">
      <w:pPr>
        <w:jc w:val="left"/>
      </w:pPr>
      <w:r w:rsidRPr="00220333">
        <w:rPr>
          <w:rFonts w:hint="eastAsia"/>
        </w:rPr>
        <w:t>一般（公費）3</w:t>
      </w:r>
      <w:r w:rsidRPr="00220333">
        <w:t>,</w:t>
      </w:r>
      <w:r w:rsidRPr="00220333">
        <w:rPr>
          <w:rFonts w:hint="eastAsia"/>
        </w:rPr>
        <w:t>000円</w:t>
      </w:r>
    </w:p>
    <w:p w14:paraId="7E664C8F" w14:textId="77777777" w:rsidR="00917B27" w:rsidRPr="00220333" w:rsidRDefault="00917B27" w:rsidP="00917B27">
      <w:pPr>
        <w:jc w:val="left"/>
      </w:pPr>
      <w:r w:rsidRPr="00220333">
        <w:rPr>
          <w:rFonts w:hint="eastAsia"/>
        </w:rPr>
        <w:t>一般（私費）1</w:t>
      </w:r>
      <w:r w:rsidRPr="00220333">
        <w:t>,</w:t>
      </w:r>
      <w:r w:rsidRPr="00220333">
        <w:rPr>
          <w:rFonts w:hint="eastAsia"/>
        </w:rPr>
        <w:t>000円</w:t>
      </w:r>
    </w:p>
    <w:p w14:paraId="359410F9" w14:textId="77777777" w:rsidR="00917B27" w:rsidRPr="00220333" w:rsidRDefault="00917B27" w:rsidP="00917B27">
      <w:pPr>
        <w:jc w:val="left"/>
      </w:pPr>
      <w:r w:rsidRPr="00220333">
        <w:rPr>
          <w:rFonts w:hint="eastAsia"/>
        </w:rPr>
        <w:t>学生　1</w:t>
      </w:r>
      <w:r w:rsidRPr="00220333">
        <w:t>,</w:t>
      </w:r>
      <w:r w:rsidRPr="00220333">
        <w:rPr>
          <w:rFonts w:hint="eastAsia"/>
        </w:rPr>
        <w:t>000円</w:t>
      </w:r>
    </w:p>
    <w:p w14:paraId="26519184" w14:textId="73A1A045" w:rsidR="00392DBF" w:rsidRDefault="00392DBF" w:rsidP="00392DBF"/>
    <w:p w14:paraId="1A8E7254" w14:textId="2D5ADF1D" w:rsidR="00917B27" w:rsidRPr="00917B27" w:rsidRDefault="00917B27" w:rsidP="00917B27">
      <w:pPr>
        <w:jc w:val="left"/>
        <w:rPr>
          <w:rFonts w:hint="eastAsia"/>
        </w:rPr>
      </w:pPr>
      <w:r>
        <w:rPr>
          <w:rFonts w:hint="eastAsia"/>
        </w:rPr>
        <w:t>・</w:t>
      </w:r>
      <w:r>
        <w:rPr>
          <w:rFonts w:hint="eastAsia"/>
        </w:rPr>
        <w:t>オンライン</w:t>
      </w:r>
      <w:r w:rsidRPr="00220333">
        <w:rPr>
          <w:rFonts w:hint="eastAsia"/>
        </w:rPr>
        <w:t>参加</w:t>
      </w:r>
    </w:p>
    <w:p w14:paraId="22483ACA" w14:textId="06DA2C17" w:rsidR="00392DBF" w:rsidRDefault="00392DBF" w:rsidP="00392DBF">
      <w:pPr>
        <w:rPr>
          <w:rFonts w:hint="eastAsia"/>
        </w:rPr>
      </w:pPr>
      <w:r>
        <w:rPr>
          <w:rFonts w:hint="eastAsia"/>
        </w:rPr>
        <w:t>無料</w:t>
      </w:r>
      <w:r>
        <w:t xml:space="preserve"> </w:t>
      </w:r>
    </w:p>
    <w:p w14:paraId="4A7C32EB" w14:textId="65B1B209" w:rsidR="00392DBF" w:rsidRDefault="00392DBF" w:rsidP="00392DBF"/>
    <w:p w14:paraId="4C67BEBB" w14:textId="77777777" w:rsidR="00837EC8" w:rsidRPr="00220333" w:rsidRDefault="00837EC8" w:rsidP="00837EC8">
      <w:pPr>
        <w:jc w:val="left"/>
      </w:pPr>
      <w:r w:rsidRPr="00220333">
        <w:rPr>
          <w:rFonts w:hint="eastAsia"/>
        </w:rPr>
        <w:t>◇情報交換会</w:t>
      </w:r>
    </w:p>
    <w:p w14:paraId="62CBD819" w14:textId="76EC9E0A" w:rsidR="00837EC8" w:rsidRPr="00220333" w:rsidRDefault="00837EC8" w:rsidP="00837EC8">
      <w:pPr>
        <w:jc w:val="left"/>
        <w:rPr>
          <w:rFonts w:hint="eastAsia"/>
        </w:rPr>
      </w:pPr>
      <w:r w:rsidRPr="00220333">
        <w:rPr>
          <w:rFonts w:hint="eastAsia"/>
        </w:rPr>
        <w:t xml:space="preserve">日時： </w:t>
      </w:r>
      <w:r>
        <w:t>10</w:t>
      </w:r>
      <w:r w:rsidRPr="00220333">
        <w:rPr>
          <w:rFonts w:hint="eastAsia"/>
        </w:rPr>
        <w:t>月</w:t>
      </w:r>
      <w:r>
        <w:t>1</w:t>
      </w:r>
      <w:r w:rsidRPr="00220333">
        <w:rPr>
          <w:rFonts w:hint="eastAsia"/>
        </w:rPr>
        <w:t>日(</w:t>
      </w:r>
      <w:r>
        <w:rPr>
          <w:rFonts w:hint="eastAsia"/>
        </w:rPr>
        <w:t>土</w:t>
      </w:r>
      <w:r w:rsidRPr="00220333">
        <w:rPr>
          <w:rFonts w:hint="eastAsia"/>
        </w:rPr>
        <w:t>) 18:00～20:00（予定）</w:t>
      </w:r>
    </w:p>
    <w:p w14:paraId="412E1C4F" w14:textId="77777777" w:rsidR="00837EC8" w:rsidRPr="00220333" w:rsidRDefault="00837EC8" w:rsidP="00837EC8">
      <w:pPr>
        <w:jc w:val="left"/>
      </w:pPr>
      <w:r w:rsidRPr="00943F2F">
        <w:rPr>
          <w:rFonts w:hint="eastAsia"/>
        </w:rPr>
        <w:t>参加費： 一般</w:t>
      </w:r>
      <w:r w:rsidRPr="00943F2F">
        <w:t>3,0</w:t>
      </w:r>
      <w:r w:rsidRPr="00943F2F">
        <w:rPr>
          <w:rFonts w:hint="eastAsia"/>
        </w:rPr>
        <w:t>00円、 学生</w:t>
      </w:r>
      <w:r w:rsidRPr="00943F2F">
        <w:t>2,0</w:t>
      </w:r>
      <w:r w:rsidRPr="00943F2F">
        <w:rPr>
          <w:rFonts w:hint="eastAsia"/>
        </w:rPr>
        <w:t>00円</w:t>
      </w:r>
    </w:p>
    <w:p w14:paraId="6D07E3B3" w14:textId="62B74176" w:rsidR="00837EC8" w:rsidRPr="00837EC8" w:rsidRDefault="00837EC8" w:rsidP="00392DBF"/>
    <w:p w14:paraId="2B573A63" w14:textId="77777777" w:rsidR="00837EC8" w:rsidRDefault="00837EC8" w:rsidP="00392DBF">
      <w:pPr>
        <w:rPr>
          <w:rFonts w:hint="eastAsia"/>
        </w:rPr>
      </w:pPr>
    </w:p>
    <w:p w14:paraId="19BA40D5" w14:textId="09901A91" w:rsidR="00392DBF" w:rsidRDefault="00392DBF" w:rsidP="00392DBF">
      <w:r>
        <w:rPr>
          <w:rFonts w:hint="eastAsia"/>
        </w:rPr>
        <w:t>ご不明な点、ご質問等ございましたら（</w:t>
      </w:r>
      <w:r w:rsidR="0067703B">
        <w:fldChar w:fldCharType="begin"/>
      </w:r>
      <w:r w:rsidR="0067703B">
        <w:instrText xml:space="preserve"> HYPERLINK "mailto:jsaer30th@gmail.com" </w:instrText>
      </w:r>
      <w:r w:rsidR="0067703B">
        <w:fldChar w:fldCharType="separate"/>
      </w:r>
      <w:r w:rsidR="0067703B" w:rsidRPr="00AE7055">
        <w:rPr>
          <w:rStyle w:val="a5"/>
        </w:rPr>
        <w:t>jsaer30th@gmail.com</w:t>
      </w:r>
      <w:r w:rsidR="0067703B">
        <w:fldChar w:fldCharType="end"/>
      </w:r>
      <w:r>
        <w:t>）までご連絡下さい。</w:t>
      </w:r>
    </w:p>
    <w:p w14:paraId="1955EE98" w14:textId="77777777" w:rsidR="00392DBF" w:rsidRDefault="00392DBF" w:rsidP="00392DBF"/>
    <w:p w14:paraId="10AEEE13" w14:textId="6CBDF1EF" w:rsidR="00392DBF" w:rsidRDefault="00392DBF" w:rsidP="00392DBF">
      <w:r>
        <w:rPr>
          <w:rFonts w:hint="eastAsia"/>
        </w:rPr>
        <w:t>アフリカ教育学会</w:t>
      </w:r>
      <w:r>
        <w:t xml:space="preserve"> 第</w:t>
      </w:r>
      <w:r w:rsidR="00917B27">
        <w:rPr>
          <w:rFonts w:hint="eastAsia"/>
        </w:rPr>
        <w:t>30</w:t>
      </w:r>
      <w:r>
        <w:t xml:space="preserve"> 回大会実行委員会</w:t>
      </w:r>
    </w:p>
    <w:p w14:paraId="21F012DD" w14:textId="77777777" w:rsidR="00392DBF" w:rsidRDefault="00392DBF" w:rsidP="00392DBF"/>
    <w:p w14:paraId="12107876" w14:textId="29EFF50C" w:rsidR="00392DBF" w:rsidRDefault="00392DBF" w:rsidP="00392DBF">
      <w:r>
        <w:rPr>
          <w:rFonts w:hint="eastAsia"/>
        </w:rPr>
        <w:t>委員長：</w:t>
      </w:r>
      <w:r>
        <w:t xml:space="preserve"> </w:t>
      </w:r>
      <w:r w:rsidR="00917B27">
        <w:rPr>
          <w:rFonts w:hint="eastAsia"/>
        </w:rPr>
        <w:t>内田豊海</w:t>
      </w:r>
      <w:r>
        <w:t>（</w:t>
      </w:r>
      <w:r w:rsidR="00917B27">
        <w:rPr>
          <w:rFonts w:hint="eastAsia"/>
        </w:rPr>
        <w:t>鹿児島女子短期大学</w:t>
      </w:r>
      <w:r>
        <w:t>）</w:t>
      </w:r>
    </w:p>
    <w:p w14:paraId="2D145C12" w14:textId="77777777" w:rsidR="00392DBF" w:rsidRDefault="00392DBF" w:rsidP="00392DBF"/>
    <w:p w14:paraId="011CE43A" w14:textId="77777777" w:rsidR="00392DBF" w:rsidRDefault="00392DBF" w:rsidP="00392DBF">
      <w:r>
        <w:t>---------------------------------------------------------------------------------------------------</w:t>
      </w:r>
    </w:p>
    <w:p w14:paraId="4C6C35B3" w14:textId="77777777" w:rsidR="00392DBF" w:rsidRDefault="00392DBF" w:rsidP="00392DBF"/>
    <w:p w14:paraId="6E54E972" w14:textId="77777777" w:rsidR="00392DBF" w:rsidRDefault="00392DBF" w:rsidP="00392DBF">
      <w:r>
        <w:t>Dear All,</w:t>
      </w:r>
    </w:p>
    <w:p w14:paraId="4A8CA26A" w14:textId="77777777" w:rsidR="00392DBF" w:rsidRDefault="00392DBF" w:rsidP="00392DBF"/>
    <w:p w14:paraId="321E7F95" w14:textId="4F304BC5" w:rsidR="00392DBF" w:rsidRDefault="00392DBF" w:rsidP="00392DBF">
      <w:pPr>
        <w:rPr>
          <w:rFonts w:hint="eastAsia"/>
        </w:rPr>
      </w:pPr>
      <w:r>
        <w:t xml:space="preserve">We are pleased to inform you that the </w:t>
      </w:r>
      <w:r w:rsidR="00D60AE1">
        <w:rPr>
          <w:rFonts w:hint="eastAsia"/>
        </w:rPr>
        <w:t>30</w:t>
      </w:r>
      <w:r>
        <w:t>th Japan Society for Africa</w:t>
      </w:r>
      <w:r w:rsidR="004A0808">
        <w:rPr>
          <w:rFonts w:hint="eastAsia"/>
        </w:rPr>
        <w:t xml:space="preserve"> </w:t>
      </w:r>
      <w:r>
        <w:t xml:space="preserve">Educational Research conference will be held </w:t>
      </w:r>
      <w:r w:rsidR="00BD278F">
        <w:t xml:space="preserve">at Kagoshima Women’s College in Kagoshima and </w:t>
      </w:r>
      <w:r>
        <w:t>online (ZOOM). The details are</w:t>
      </w:r>
      <w:r w:rsidR="00BD278F">
        <w:rPr>
          <w:rFonts w:hint="eastAsia"/>
        </w:rPr>
        <w:t xml:space="preserve"> </w:t>
      </w:r>
      <w:r>
        <w:t>as follows:</w:t>
      </w:r>
    </w:p>
    <w:p w14:paraId="5711365E" w14:textId="77777777" w:rsidR="00392DBF" w:rsidRDefault="00392DBF" w:rsidP="00392DBF">
      <w:r>
        <w:t>******</w:t>
      </w:r>
    </w:p>
    <w:p w14:paraId="4A5F99AD" w14:textId="77777777" w:rsidR="00392DBF" w:rsidRDefault="00392DBF" w:rsidP="00392DBF"/>
    <w:p w14:paraId="50976068" w14:textId="25F46025" w:rsidR="00392DBF" w:rsidRDefault="00392DBF" w:rsidP="00392DBF">
      <w:r>
        <w:rPr>
          <w:rFonts w:hint="eastAsia"/>
        </w:rPr>
        <w:t>◇</w:t>
      </w:r>
      <w:r>
        <w:t xml:space="preserve">Date： </w:t>
      </w:r>
      <w:r w:rsidR="00D60AE1">
        <w:t>Oct</w:t>
      </w:r>
      <w:r>
        <w:rPr>
          <w:rFonts w:hint="eastAsia"/>
        </w:rPr>
        <w:t xml:space="preserve"> </w:t>
      </w:r>
      <w:r w:rsidR="00D60AE1">
        <w:t>1st</w:t>
      </w:r>
      <w:r>
        <w:t xml:space="preserve"> (Saturday) and </w:t>
      </w:r>
      <w:r w:rsidR="00D60AE1">
        <w:t>2nd</w:t>
      </w:r>
      <w:r>
        <w:t xml:space="preserve"> (Sunday), 2022</w:t>
      </w:r>
    </w:p>
    <w:p w14:paraId="5A5A5876" w14:textId="77777777" w:rsidR="00392DBF" w:rsidRPr="00D60AE1" w:rsidRDefault="00392DBF" w:rsidP="00392DBF"/>
    <w:p w14:paraId="5700892C" w14:textId="1237078F" w:rsidR="00392DBF" w:rsidRDefault="00392DBF" w:rsidP="00392DBF">
      <w:r>
        <w:rPr>
          <w:rFonts w:hint="eastAsia"/>
        </w:rPr>
        <w:t>◇</w:t>
      </w:r>
      <w:r>
        <w:t xml:space="preserve">Venue： </w:t>
      </w:r>
      <w:r w:rsidR="00D60AE1">
        <w:rPr>
          <w:rFonts w:hint="eastAsia"/>
        </w:rPr>
        <w:t>Kag</w:t>
      </w:r>
      <w:r w:rsidR="00D60AE1">
        <w:t xml:space="preserve">oshima Women’s College, and </w:t>
      </w:r>
      <w:r>
        <w:rPr>
          <w:rFonts w:hint="eastAsia"/>
        </w:rPr>
        <w:t>O</w:t>
      </w:r>
      <w:r>
        <w:t>nline (ZOOM)</w:t>
      </w:r>
    </w:p>
    <w:p w14:paraId="4A9B42D0" w14:textId="77777777" w:rsidR="00392DBF" w:rsidRDefault="00392DBF" w:rsidP="00392DBF"/>
    <w:p w14:paraId="415EF9A2" w14:textId="77777777" w:rsidR="00392DBF" w:rsidRDefault="00392DBF" w:rsidP="00392DBF">
      <w:r>
        <w:rPr>
          <w:rFonts w:hint="eastAsia"/>
        </w:rPr>
        <w:t>◇</w:t>
      </w:r>
      <w:r>
        <w:t>Tentative schedule</w:t>
      </w:r>
    </w:p>
    <w:p w14:paraId="739B8E0C" w14:textId="77777777" w:rsidR="00392DBF" w:rsidRDefault="00392DBF" w:rsidP="00392DBF"/>
    <w:p w14:paraId="31A5462A" w14:textId="515646F2" w:rsidR="00392DBF" w:rsidRDefault="00392DBF" w:rsidP="00392DBF">
      <w:r>
        <w:t xml:space="preserve">Day 1: </w:t>
      </w:r>
      <w:r w:rsidR="00D60AE1">
        <w:t>Oct</w:t>
      </w:r>
      <w:r>
        <w:t xml:space="preserve"> </w:t>
      </w:r>
      <w:r w:rsidR="00D60AE1">
        <w:t>1st</w:t>
      </w:r>
      <w:r>
        <w:t xml:space="preserve"> (Sat), 13:00～</w:t>
      </w:r>
    </w:p>
    <w:p w14:paraId="2C819100" w14:textId="77777777" w:rsidR="00392DBF" w:rsidRDefault="00392DBF" w:rsidP="00392DBF"/>
    <w:p w14:paraId="01A47B61" w14:textId="1F6F85BA" w:rsidR="00392DBF" w:rsidRDefault="00392DBF" w:rsidP="00392DBF">
      <w:r>
        <w:t xml:space="preserve">Day 2: </w:t>
      </w:r>
      <w:r w:rsidR="00D60AE1">
        <w:t>Oct</w:t>
      </w:r>
      <w:r>
        <w:t xml:space="preserve"> </w:t>
      </w:r>
      <w:r w:rsidR="00D60AE1">
        <w:t>2md</w:t>
      </w:r>
      <w:r>
        <w:t xml:space="preserve"> (Sun), 9:00～</w:t>
      </w:r>
    </w:p>
    <w:p w14:paraId="1E1DEB91" w14:textId="77777777" w:rsidR="00392DBF" w:rsidRDefault="00392DBF" w:rsidP="00392DBF"/>
    <w:p w14:paraId="7CE2DD69" w14:textId="77777777" w:rsidR="00392DBF" w:rsidRDefault="00392DBF" w:rsidP="00392DBF">
      <w:r>
        <w:rPr>
          <w:rFonts w:hint="eastAsia"/>
        </w:rPr>
        <w:t>◇</w:t>
      </w:r>
      <w:r>
        <w:t>Deadline for participation / presentation registration</w:t>
      </w:r>
    </w:p>
    <w:p w14:paraId="2654F248" w14:textId="77777777" w:rsidR="00392DBF" w:rsidRDefault="00392DBF" w:rsidP="00392DBF"/>
    <w:p w14:paraId="23DF6A08" w14:textId="77777777" w:rsidR="00392DBF" w:rsidRDefault="00392DBF" w:rsidP="00392DBF">
      <w:r>
        <w:t>Please fill in the following form for your participation and</w:t>
      </w:r>
    </w:p>
    <w:p w14:paraId="346AC192" w14:textId="363100A9" w:rsidR="00392DBF" w:rsidRDefault="00392DBF" w:rsidP="00392DBF">
      <w:r>
        <w:t xml:space="preserve">presentation by </w:t>
      </w:r>
      <w:r w:rsidR="00D60AE1">
        <w:t>Sep</w:t>
      </w:r>
      <w:r w:rsidR="00D60AE1">
        <w:rPr>
          <w:rFonts w:hint="eastAsia"/>
        </w:rPr>
        <w:t xml:space="preserve"> </w:t>
      </w:r>
      <w:r w:rsidR="00D60AE1">
        <w:t>11</w:t>
      </w:r>
      <w:r>
        <w:t xml:space="preserve"> (Sun), 2022 at 23：59.</w:t>
      </w:r>
    </w:p>
    <w:p w14:paraId="7E90D840" w14:textId="77777777" w:rsidR="00392DBF" w:rsidRDefault="00392DBF" w:rsidP="00392DBF"/>
    <w:p w14:paraId="15C503C4" w14:textId="77777777" w:rsidR="00392DBF" w:rsidRDefault="00392DBF" w:rsidP="00392DBF">
      <w:r>
        <w:t>Application form:</w:t>
      </w:r>
    </w:p>
    <w:p w14:paraId="029CABE2" w14:textId="0B56FEEE" w:rsidR="00392DBF" w:rsidRDefault="0067703B" w:rsidP="00392DBF">
      <w:hyperlink r:id="rId5" w:history="1">
        <w:r w:rsidRPr="00AE7055">
          <w:rPr>
            <w:rStyle w:val="a5"/>
          </w:rPr>
          <w:t>https://forms.office.com/r/PUqkkxehh0</w:t>
        </w:r>
      </w:hyperlink>
    </w:p>
    <w:p w14:paraId="11D2A52A" w14:textId="77777777" w:rsidR="0067703B" w:rsidRPr="0067703B" w:rsidRDefault="0067703B" w:rsidP="00392DBF">
      <w:pPr>
        <w:rPr>
          <w:rFonts w:hint="eastAsia"/>
        </w:rPr>
      </w:pPr>
    </w:p>
    <w:p w14:paraId="4F7AB320" w14:textId="785899C3" w:rsidR="00392DBF" w:rsidRDefault="00392DBF" w:rsidP="00392DBF">
      <w:r>
        <w:t xml:space="preserve">*In case of any changes in your information, please inform the </w:t>
      </w:r>
      <w:r w:rsidR="00D60AE1">
        <w:t>30</w:t>
      </w:r>
      <w:r>
        <w:t>th JSAER</w:t>
      </w:r>
    </w:p>
    <w:p w14:paraId="3136AB0B" w14:textId="77777777" w:rsidR="00392DBF" w:rsidRDefault="00392DBF" w:rsidP="00392DBF">
      <w:r>
        <w:t>Committee by email.</w:t>
      </w:r>
    </w:p>
    <w:p w14:paraId="194C9C5D" w14:textId="77777777" w:rsidR="00392DBF" w:rsidRDefault="00392DBF" w:rsidP="00392DBF"/>
    <w:p w14:paraId="2B176DAF" w14:textId="77777777" w:rsidR="00392DBF" w:rsidRDefault="00392DBF" w:rsidP="00392DBF"/>
    <w:p w14:paraId="3CD79A82" w14:textId="77777777" w:rsidR="00392DBF" w:rsidRDefault="00392DBF" w:rsidP="00392DBF"/>
    <w:p w14:paraId="364F2F17" w14:textId="77777777" w:rsidR="00392DBF" w:rsidRDefault="00392DBF" w:rsidP="00392DBF">
      <w:r>
        <w:rPr>
          <w:rFonts w:hint="eastAsia"/>
        </w:rPr>
        <w:t>◇</w:t>
      </w:r>
      <w:r>
        <w:t>Summary submission</w:t>
      </w:r>
    </w:p>
    <w:p w14:paraId="16CE523C" w14:textId="77777777" w:rsidR="00392DBF" w:rsidRDefault="00392DBF" w:rsidP="00392DBF"/>
    <w:p w14:paraId="04358937" w14:textId="77777777" w:rsidR="00392DBF" w:rsidRDefault="00392DBF" w:rsidP="00392DBF">
      <w:r>
        <w:t>Please read the guidelines ① and use the template ② in the attachment, and</w:t>
      </w:r>
    </w:p>
    <w:p w14:paraId="14DDA60D" w14:textId="7BD1B44F" w:rsidR="00392DBF" w:rsidRDefault="00392DBF" w:rsidP="00392DBF">
      <w:r>
        <w:t>send your summary to the committee (</w:t>
      </w:r>
      <w:hyperlink r:id="rId6" w:history="1">
        <w:r w:rsidR="0067703B" w:rsidRPr="00AE7055">
          <w:rPr>
            <w:rStyle w:val="a5"/>
          </w:rPr>
          <w:t>jsaer30th@gmail.com</w:t>
        </w:r>
      </w:hyperlink>
      <w:r>
        <w:t xml:space="preserve">) by </w:t>
      </w:r>
      <w:r w:rsidR="00DA5B11">
        <w:t>Sep</w:t>
      </w:r>
      <w:r>
        <w:t xml:space="preserve"> </w:t>
      </w:r>
      <w:r w:rsidR="00DA5B11">
        <w:t>21</w:t>
      </w:r>
      <w:r>
        <w:t xml:space="preserve"> (Wed),</w:t>
      </w:r>
    </w:p>
    <w:p w14:paraId="1637F480" w14:textId="77777777" w:rsidR="00392DBF" w:rsidRDefault="00392DBF" w:rsidP="00392DBF">
      <w:r>
        <w:t>2022 at 23:59.</w:t>
      </w:r>
    </w:p>
    <w:p w14:paraId="7BAB99AE" w14:textId="77777777" w:rsidR="00392DBF" w:rsidRDefault="00392DBF" w:rsidP="00392DBF"/>
    <w:p w14:paraId="0133977C" w14:textId="77777777" w:rsidR="00392DBF" w:rsidRDefault="00392DBF" w:rsidP="00392DBF">
      <w:r>
        <w:rPr>
          <w:rFonts w:hint="eastAsia"/>
        </w:rPr>
        <w:t>◇</w:t>
      </w:r>
      <w:r>
        <w:t>Participation fee</w:t>
      </w:r>
    </w:p>
    <w:p w14:paraId="162804F0" w14:textId="2502DCA7" w:rsidR="001D00A6" w:rsidRPr="00220333" w:rsidRDefault="001D00A6" w:rsidP="00C94959">
      <w:pPr>
        <w:jc w:val="left"/>
      </w:pPr>
      <w:r>
        <w:t>In-person</w:t>
      </w:r>
    </w:p>
    <w:p w14:paraId="1F47BF42" w14:textId="77777777" w:rsidR="00C94959" w:rsidRPr="00220333" w:rsidRDefault="00C94959" w:rsidP="00C94959">
      <w:pPr>
        <w:jc w:val="left"/>
      </w:pPr>
      <w:r w:rsidRPr="00220333">
        <w:t xml:space="preserve">Regular (research fund expense) </w:t>
      </w:r>
      <w:r w:rsidRPr="00220333">
        <w:rPr>
          <w:rFonts w:hint="eastAsia"/>
        </w:rPr>
        <w:t>3</w:t>
      </w:r>
      <w:r w:rsidRPr="00220333">
        <w:t>,</w:t>
      </w:r>
      <w:r w:rsidRPr="00220333">
        <w:rPr>
          <w:rFonts w:hint="eastAsia"/>
        </w:rPr>
        <w:t>000</w:t>
      </w:r>
      <w:r w:rsidRPr="00220333">
        <w:t xml:space="preserve"> yen</w:t>
      </w:r>
    </w:p>
    <w:p w14:paraId="1E811BDF" w14:textId="77777777" w:rsidR="00C94959" w:rsidRPr="00220333" w:rsidRDefault="00C94959" w:rsidP="00C94959">
      <w:pPr>
        <w:jc w:val="left"/>
      </w:pPr>
      <w:r w:rsidRPr="00220333">
        <w:t xml:space="preserve">Regular (own expense) </w:t>
      </w:r>
      <w:r w:rsidRPr="00220333">
        <w:rPr>
          <w:rFonts w:hint="eastAsia"/>
        </w:rPr>
        <w:t>1</w:t>
      </w:r>
      <w:r w:rsidRPr="00220333">
        <w:t>,</w:t>
      </w:r>
      <w:r w:rsidRPr="00220333">
        <w:rPr>
          <w:rFonts w:hint="eastAsia"/>
        </w:rPr>
        <w:t>000</w:t>
      </w:r>
      <w:r w:rsidRPr="00220333">
        <w:t xml:space="preserve"> yen</w:t>
      </w:r>
    </w:p>
    <w:p w14:paraId="5A170C22" w14:textId="77777777" w:rsidR="00C94959" w:rsidRPr="00220333" w:rsidRDefault="00C94959" w:rsidP="00C94959">
      <w:pPr>
        <w:jc w:val="left"/>
      </w:pPr>
      <w:r w:rsidRPr="00220333">
        <w:rPr>
          <w:rFonts w:hint="eastAsia"/>
        </w:rPr>
        <w:t>Student 1</w:t>
      </w:r>
      <w:r w:rsidRPr="00220333">
        <w:t>,</w:t>
      </w:r>
      <w:r w:rsidRPr="00220333">
        <w:rPr>
          <w:rFonts w:hint="eastAsia"/>
        </w:rPr>
        <w:t>000</w:t>
      </w:r>
      <w:r w:rsidRPr="00220333">
        <w:t xml:space="preserve"> yen</w:t>
      </w:r>
    </w:p>
    <w:p w14:paraId="39306D33" w14:textId="79D7BFB1" w:rsidR="00C94959" w:rsidRDefault="00C94959" w:rsidP="00392DBF"/>
    <w:p w14:paraId="64E1DF03" w14:textId="423E77C8" w:rsidR="001D00A6" w:rsidRPr="00C94959" w:rsidRDefault="001D00A6" w:rsidP="00392DBF">
      <w:r>
        <w:rPr>
          <w:rFonts w:hint="eastAsia"/>
        </w:rPr>
        <w:t>O</w:t>
      </w:r>
      <w:r>
        <w:t>nline</w:t>
      </w:r>
    </w:p>
    <w:p w14:paraId="3D50A35D" w14:textId="35E15CDE" w:rsidR="001D00A6" w:rsidRDefault="001D00A6" w:rsidP="001D00A6">
      <w:r>
        <w:t xml:space="preserve">Free </w:t>
      </w:r>
      <w:r>
        <w:t xml:space="preserve"> </w:t>
      </w:r>
    </w:p>
    <w:p w14:paraId="74E7D807" w14:textId="2603E88D" w:rsidR="00C94959" w:rsidRDefault="00C94959" w:rsidP="00392DBF"/>
    <w:p w14:paraId="092D497A" w14:textId="77777777" w:rsidR="00BB5049" w:rsidRPr="00220333" w:rsidRDefault="00BB5049" w:rsidP="00BB5049">
      <w:pPr>
        <w:jc w:val="left"/>
      </w:pPr>
      <w:r w:rsidRPr="00220333">
        <w:rPr>
          <w:rFonts w:hint="eastAsia"/>
        </w:rPr>
        <w:t>◇Reception (tentative)</w:t>
      </w:r>
    </w:p>
    <w:p w14:paraId="29688DAF" w14:textId="6E3AAD32" w:rsidR="00BB5049" w:rsidRPr="00220333" w:rsidRDefault="00BB5049" w:rsidP="00BB5049">
      <w:pPr>
        <w:jc w:val="left"/>
      </w:pPr>
      <w:r w:rsidRPr="00220333">
        <w:rPr>
          <w:rFonts w:hint="eastAsia"/>
        </w:rPr>
        <w:t xml:space="preserve">Date: </w:t>
      </w:r>
      <w:r>
        <w:rPr>
          <w:rFonts w:hint="eastAsia"/>
        </w:rPr>
        <w:t xml:space="preserve">18:00-20:00, </w:t>
      </w:r>
      <w:r>
        <w:t xml:space="preserve">1st </w:t>
      </w:r>
      <w:proofErr w:type="gramStart"/>
      <w:r>
        <w:t>Oct</w:t>
      </w:r>
      <w:r>
        <w:rPr>
          <w:rFonts w:hint="eastAsia"/>
        </w:rPr>
        <w:t>(</w:t>
      </w:r>
      <w:proofErr w:type="gramEnd"/>
      <w:r>
        <w:t>Sat)</w:t>
      </w:r>
      <w:r>
        <w:rPr>
          <w:rFonts w:hint="eastAsia"/>
        </w:rPr>
        <w:t>, 20</w:t>
      </w:r>
      <w:r>
        <w:rPr>
          <w:rFonts w:hint="eastAsia"/>
        </w:rPr>
        <w:t>22</w:t>
      </w:r>
    </w:p>
    <w:p w14:paraId="2B7B6E3E" w14:textId="77777777" w:rsidR="00BB5049" w:rsidRPr="002A0A60" w:rsidRDefault="00BB5049" w:rsidP="00BB5049">
      <w:pPr>
        <w:jc w:val="left"/>
      </w:pPr>
      <w:r w:rsidRPr="00220333">
        <w:rPr>
          <w:rFonts w:hint="eastAsia"/>
        </w:rPr>
        <w:t>Fee:</w:t>
      </w:r>
      <w:r w:rsidRPr="00220333">
        <w:t xml:space="preserve"> </w:t>
      </w:r>
      <w:r w:rsidRPr="002A0A60">
        <w:rPr>
          <w:rFonts w:hint="eastAsia"/>
        </w:rPr>
        <w:t>Regular</w:t>
      </w:r>
      <w:r w:rsidRPr="002A0A60">
        <w:t xml:space="preserve"> (both research fund expense and own expense)</w:t>
      </w:r>
      <w:r w:rsidRPr="002A0A60">
        <w:rPr>
          <w:rFonts w:hint="eastAsia"/>
        </w:rPr>
        <w:t xml:space="preserve"> </w:t>
      </w:r>
      <w:r w:rsidRPr="002A0A60">
        <w:t>3,000</w:t>
      </w:r>
      <w:r w:rsidRPr="002A0A60">
        <w:rPr>
          <w:rFonts w:hint="eastAsia"/>
        </w:rPr>
        <w:t xml:space="preserve"> yen</w:t>
      </w:r>
    </w:p>
    <w:p w14:paraId="39410276" w14:textId="77777777" w:rsidR="00BB5049" w:rsidRPr="00220333" w:rsidRDefault="00BB5049" w:rsidP="00BB5049">
      <w:pPr>
        <w:ind w:firstLineChars="200" w:firstLine="420"/>
        <w:jc w:val="left"/>
      </w:pPr>
      <w:r w:rsidRPr="002A0A60">
        <w:rPr>
          <w:rFonts w:hint="eastAsia"/>
        </w:rPr>
        <w:lastRenderedPageBreak/>
        <w:t xml:space="preserve">Student </w:t>
      </w:r>
      <w:r w:rsidRPr="002A0A60">
        <w:t>2,000</w:t>
      </w:r>
      <w:r w:rsidRPr="002A0A60">
        <w:rPr>
          <w:rFonts w:hint="eastAsia"/>
        </w:rPr>
        <w:t xml:space="preserve"> yen</w:t>
      </w:r>
    </w:p>
    <w:p w14:paraId="7EFD2503" w14:textId="5081E258" w:rsidR="00BB5049" w:rsidRDefault="00BB5049" w:rsidP="00392DBF"/>
    <w:p w14:paraId="21D5265C" w14:textId="77777777" w:rsidR="00BB5049" w:rsidRDefault="00BB5049" w:rsidP="00392DBF">
      <w:pPr>
        <w:rPr>
          <w:rFonts w:hint="eastAsia"/>
        </w:rPr>
      </w:pPr>
    </w:p>
    <w:p w14:paraId="77DB3BF3" w14:textId="508B2E7F" w:rsidR="00392DBF" w:rsidRDefault="00392DBF" w:rsidP="00392DBF">
      <w:r>
        <w:t>If you have any inquiries, please do not hesitate to contact us (</w:t>
      </w:r>
      <w:hyperlink r:id="rId7" w:history="1">
        <w:r w:rsidR="0067703B" w:rsidRPr="00AE7055">
          <w:rPr>
            <w:rStyle w:val="a5"/>
          </w:rPr>
          <w:t>jsaer30th@gmail.com</w:t>
        </w:r>
      </w:hyperlink>
      <w:r>
        <w:t>).</w:t>
      </w:r>
    </w:p>
    <w:p w14:paraId="3097C52D" w14:textId="77777777" w:rsidR="00392DBF" w:rsidRPr="00C94959" w:rsidRDefault="00392DBF" w:rsidP="00392DBF"/>
    <w:p w14:paraId="49741867" w14:textId="53BA260C" w:rsidR="00392DBF" w:rsidRDefault="00392DBF" w:rsidP="00392DBF">
      <w:r>
        <w:t xml:space="preserve">The </w:t>
      </w:r>
      <w:r w:rsidR="00DA5B11">
        <w:t>30</w:t>
      </w:r>
      <w:r>
        <w:t>th Japan Society for Africa Educational Research conference committee</w:t>
      </w:r>
    </w:p>
    <w:p w14:paraId="05D90515" w14:textId="77777777" w:rsidR="00392DBF" w:rsidRDefault="00392DBF" w:rsidP="00392DBF"/>
    <w:p w14:paraId="71A4AC0D" w14:textId="0BAAEBC6" w:rsidR="00392DBF" w:rsidRDefault="00392DBF" w:rsidP="00392DBF">
      <w:r>
        <w:t xml:space="preserve">Chair: </w:t>
      </w:r>
      <w:proofErr w:type="spellStart"/>
      <w:r w:rsidR="00DA5B11">
        <w:t>Toyomi</w:t>
      </w:r>
      <w:proofErr w:type="spellEnd"/>
      <w:r>
        <w:t xml:space="preserve"> </w:t>
      </w:r>
      <w:r w:rsidR="00DA5B11">
        <w:t>Uchida</w:t>
      </w:r>
      <w:r>
        <w:t xml:space="preserve"> (</w:t>
      </w:r>
      <w:r w:rsidR="00DA5B11">
        <w:t>Kagoshima Women’s College</w:t>
      </w:r>
      <w:r>
        <w:t>)</w:t>
      </w:r>
    </w:p>
    <w:p w14:paraId="4FF4E6E1" w14:textId="75989C8E" w:rsidR="00C82A79" w:rsidRDefault="00C82A79" w:rsidP="00392DBF"/>
    <w:sectPr w:rsidR="00C82A79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bordersDoNotSurroundHeader/>
  <w:bordersDoNotSurroundFooter/>
  <w:proofState w:spelling="clean" w:grammar="clean"/>
  <w:defaultTabStop w:val="84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zU0NjYyMrc0MzFX0lEKTi0uzszPAykwrAUAl9s0GywAAAA="/>
  </w:docVars>
  <w:rsids>
    <w:rsidRoot w:val="00392DBF"/>
    <w:rsid w:val="00003849"/>
    <w:rsid w:val="0001571A"/>
    <w:rsid w:val="00020C3A"/>
    <w:rsid w:val="000268B7"/>
    <w:rsid w:val="00026944"/>
    <w:rsid w:val="000308DC"/>
    <w:rsid w:val="0003316B"/>
    <w:rsid w:val="0003409C"/>
    <w:rsid w:val="00037B9E"/>
    <w:rsid w:val="000408FE"/>
    <w:rsid w:val="000416E7"/>
    <w:rsid w:val="00050837"/>
    <w:rsid w:val="00050D1C"/>
    <w:rsid w:val="0005623F"/>
    <w:rsid w:val="00057492"/>
    <w:rsid w:val="000624A0"/>
    <w:rsid w:val="00066DA9"/>
    <w:rsid w:val="00067508"/>
    <w:rsid w:val="0007499B"/>
    <w:rsid w:val="00076405"/>
    <w:rsid w:val="00094576"/>
    <w:rsid w:val="000A16E0"/>
    <w:rsid w:val="000A5DDF"/>
    <w:rsid w:val="000A75DF"/>
    <w:rsid w:val="000B6CE6"/>
    <w:rsid w:val="000D3FF2"/>
    <w:rsid w:val="000D7323"/>
    <w:rsid w:val="000E1CB2"/>
    <w:rsid w:val="000E3451"/>
    <w:rsid w:val="000F082E"/>
    <w:rsid w:val="000F3A06"/>
    <w:rsid w:val="0010011A"/>
    <w:rsid w:val="00102DFE"/>
    <w:rsid w:val="0010719B"/>
    <w:rsid w:val="001120B1"/>
    <w:rsid w:val="00112E6C"/>
    <w:rsid w:val="00125ED7"/>
    <w:rsid w:val="00125F45"/>
    <w:rsid w:val="00133549"/>
    <w:rsid w:val="00141C6A"/>
    <w:rsid w:val="0014224E"/>
    <w:rsid w:val="00144F19"/>
    <w:rsid w:val="0014603A"/>
    <w:rsid w:val="00146204"/>
    <w:rsid w:val="001515AD"/>
    <w:rsid w:val="001536A8"/>
    <w:rsid w:val="001540AA"/>
    <w:rsid w:val="00165EC7"/>
    <w:rsid w:val="00167E02"/>
    <w:rsid w:val="00170E5E"/>
    <w:rsid w:val="00171DD6"/>
    <w:rsid w:val="0018146A"/>
    <w:rsid w:val="00184A77"/>
    <w:rsid w:val="00186003"/>
    <w:rsid w:val="001925FE"/>
    <w:rsid w:val="00196813"/>
    <w:rsid w:val="001976CC"/>
    <w:rsid w:val="001A12D7"/>
    <w:rsid w:val="001A36BA"/>
    <w:rsid w:val="001A6508"/>
    <w:rsid w:val="001B0CB8"/>
    <w:rsid w:val="001B2583"/>
    <w:rsid w:val="001B3818"/>
    <w:rsid w:val="001C3B66"/>
    <w:rsid w:val="001C5E37"/>
    <w:rsid w:val="001D00A6"/>
    <w:rsid w:val="001D2697"/>
    <w:rsid w:val="001D2F07"/>
    <w:rsid w:val="001D58F7"/>
    <w:rsid w:val="001D5925"/>
    <w:rsid w:val="001D6F67"/>
    <w:rsid w:val="001E5134"/>
    <w:rsid w:val="001F565C"/>
    <w:rsid w:val="00207FAF"/>
    <w:rsid w:val="002144E2"/>
    <w:rsid w:val="00216EE1"/>
    <w:rsid w:val="002345B9"/>
    <w:rsid w:val="00235ADD"/>
    <w:rsid w:val="00241788"/>
    <w:rsid w:val="00245398"/>
    <w:rsid w:val="00250DE9"/>
    <w:rsid w:val="00254CA3"/>
    <w:rsid w:val="00272A4D"/>
    <w:rsid w:val="00274469"/>
    <w:rsid w:val="00276990"/>
    <w:rsid w:val="002975EE"/>
    <w:rsid w:val="00297F02"/>
    <w:rsid w:val="002A018A"/>
    <w:rsid w:val="002A3329"/>
    <w:rsid w:val="002A3532"/>
    <w:rsid w:val="002A4A9D"/>
    <w:rsid w:val="002C2696"/>
    <w:rsid w:val="002C6F34"/>
    <w:rsid w:val="002D50C2"/>
    <w:rsid w:val="002D7DA8"/>
    <w:rsid w:val="002E7D1E"/>
    <w:rsid w:val="002F0138"/>
    <w:rsid w:val="002F666F"/>
    <w:rsid w:val="002F7815"/>
    <w:rsid w:val="002F7830"/>
    <w:rsid w:val="0030258F"/>
    <w:rsid w:val="00304B54"/>
    <w:rsid w:val="0030591B"/>
    <w:rsid w:val="003061AD"/>
    <w:rsid w:val="003100A2"/>
    <w:rsid w:val="00314B48"/>
    <w:rsid w:val="00315F71"/>
    <w:rsid w:val="00317908"/>
    <w:rsid w:val="003212AE"/>
    <w:rsid w:val="003317D1"/>
    <w:rsid w:val="00333BFF"/>
    <w:rsid w:val="00335234"/>
    <w:rsid w:val="00335340"/>
    <w:rsid w:val="0034778E"/>
    <w:rsid w:val="00353DC2"/>
    <w:rsid w:val="00371C1E"/>
    <w:rsid w:val="00375BE1"/>
    <w:rsid w:val="003846E4"/>
    <w:rsid w:val="00392DBF"/>
    <w:rsid w:val="00395E2F"/>
    <w:rsid w:val="00396194"/>
    <w:rsid w:val="00396A9B"/>
    <w:rsid w:val="00396DDA"/>
    <w:rsid w:val="003A1099"/>
    <w:rsid w:val="003A4A7E"/>
    <w:rsid w:val="003A648F"/>
    <w:rsid w:val="003A7747"/>
    <w:rsid w:val="003B42F8"/>
    <w:rsid w:val="003C500E"/>
    <w:rsid w:val="003C7689"/>
    <w:rsid w:val="003D179D"/>
    <w:rsid w:val="003E39C9"/>
    <w:rsid w:val="003E4672"/>
    <w:rsid w:val="003F3019"/>
    <w:rsid w:val="003F3E60"/>
    <w:rsid w:val="003F5F7D"/>
    <w:rsid w:val="00410B10"/>
    <w:rsid w:val="004131CE"/>
    <w:rsid w:val="004172A9"/>
    <w:rsid w:val="00420317"/>
    <w:rsid w:val="004250BA"/>
    <w:rsid w:val="004361B6"/>
    <w:rsid w:val="00441384"/>
    <w:rsid w:val="004430A5"/>
    <w:rsid w:val="0044320F"/>
    <w:rsid w:val="00454BC7"/>
    <w:rsid w:val="00456201"/>
    <w:rsid w:val="00461D90"/>
    <w:rsid w:val="0047107A"/>
    <w:rsid w:val="00472391"/>
    <w:rsid w:val="0047290A"/>
    <w:rsid w:val="00480C4A"/>
    <w:rsid w:val="00487A80"/>
    <w:rsid w:val="00490E29"/>
    <w:rsid w:val="004930C2"/>
    <w:rsid w:val="00493D2E"/>
    <w:rsid w:val="00494F58"/>
    <w:rsid w:val="004954E9"/>
    <w:rsid w:val="00496828"/>
    <w:rsid w:val="004A0808"/>
    <w:rsid w:val="004A262A"/>
    <w:rsid w:val="004A44EA"/>
    <w:rsid w:val="004A73B4"/>
    <w:rsid w:val="004B0317"/>
    <w:rsid w:val="004B0D8E"/>
    <w:rsid w:val="004B4D51"/>
    <w:rsid w:val="004B648D"/>
    <w:rsid w:val="004C0E3E"/>
    <w:rsid w:val="004E2957"/>
    <w:rsid w:val="004E4A67"/>
    <w:rsid w:val="004F0507"/>
    <w:rsid w:val="004F375F"/>
    <w:rsid w:val="004F55D2"/>
    <w:rsid w:val="004F5E41"/>
    <w:rsid w:val="004F6A16"/>
    <w:rsid w:val="00502E4D"/>
    <w:rsid w:val="00503D64"/>
    <w:rsid w:val="0050792F"/>
    <w:rsid w:val="00514B06"/>
    <w:rsid w:val="00515960"/>
    <w:rsid w:val="005161DA"/>
    <w:rsid w:val="00523BBE"/>
    <w:rsid w:val="00526DD9"/>
    <w:rsid w:val="005314C7"/>
    <w:rsid w:val="0053247F"/>
    <w:rsid w:val="00535962"/>
    <w:rsid w:val="005415B7"/>
    <w:rsid w:val="00547808"/>
    <w:rsid w:val="00551B84"/>
    <w:rsid w:val="0055543F"/>
    <w:rsid w:val="00564282"/>
    <w:rsid w:val="00571071"/>
    <w:rsid w:val="005712E4"/>
    <w:rsid w:val="00575DBC"/>
    <w:rsid w:val="00577311"/>
    <w:rsid w:val="00577915"/>
    <w:rsid w:val="005805DD"/>
    <w:rsid w:val="00594CB9"/>
    <w:rsid w:val="005961FB"/>
    <w:rsid w:val="005A0371"/>
    <w:rsid w:val="005A1585"/>
    <w:rsid w:val="005A4788"/>
    <w:rsid w:val="005B0339"/>
    <w:rsid w:val="005B59E9"/>
    <w:rsid w:val="005C04BF"/>
    <w:rsid w:val="005C5170"/>
    <w:rsid w:val="005D24B5"/>
    <w:rsid w:val="005E0DF1"/>
    <w:rsid w:val="005E6140"/>
    <w:rsid w:val="005E66E5"/>
    <w:rsid w:val="005E74B6"/>
    <w:rsid w:val="005F463D"/>
    <w:rsid w:val="00601500"/>
    <w:rsid w:val="00603EAD"/>
    <w:rsid w:val="006106EE"/>
    <w:rsid w:val="00613873"/>
    <w:rsid w:val="00615849"/>
    <w:rsid w:val="006261E0"/>
    <w:rsid w:val="006275AD"/>
    <w:rsid w:val="0063013B"/>
    <w:rsid w:val="00635132"/>
    <w:rsid w:val="00640771"/>
    <w:rsid w:val="00640970"/>
    <w:rsid w:val="006430FA"/>
    <w:rsid w:val="00646F33"/>
    <w:rsid w:val="00647FE6"/>
    <w:rsid w:val="00657FF2"/>
    <w:rsid w:val="00660D5E"/>
    <w:rsid w:val="0066171E"/>
    <w:rsid w:val="00662125"/>
    <w:rsid w:val="00663FD0"/>
    <w:rsid w:val="00665E34"/>
    <w:rsid w:val="006676E8"/>
    <w:rsid w:val="006710A7"/>
    <w:rsid w:val="0067703B"/>
    <w:rsid w:val="00677062"/>
    <w:rsid w:val="00677E7A"/>
    <w:rsid w:val="00680E93"/>
    <w:rsid w:val="00681A6F"/>
    <w:rsid w:val="006A0AF1"/>
    <w:rsid w:val="006A0F72"/>
    <w:rsid w:val="006A19DF"/>
    <w:rsid w:val="006B42D6"/>
    <w:rsid w:val="006C60AC"/>
    <w:rsid w:val="006D20C3"/>
    <w:rsid w:val="006D4E51"/>
    <w:rsid w:val="006D5984"/>
    <w:rsid w:val="006E072D"/>
    <w:rsid w:val="006E0805"/>
    <w:rsid w:val="006F1BAF"/>
    <w:rsid w:val="006F1D4F"/>
    <w:rsid w:val="00705F40"/>
    <w:rsid w:val="00706437"/>
    <w:rsid w:val="0070785B"/>
    <w:rsid w:val="00712A0B"/>
    <w:rsid w:val="00714B7D"/>
    <w:rsid w:val="007155D9"/>
    <w:rsid w:val="007216DD"/>
    <w:rsid w:val="0072267E"/>
    <w:rsid w:val="00730F7C"/>
    <w:rsid w:val="007314C1"/>
    <w:rsid w:val="00735554"/>
    <w:rsid w:val="00746734"/>
    <w:rsid w:val="0076057A"/>
    <w:rsid w:val="007608F7"/>
    <w:rsid w:val="00762D72"/>
    <w:rsid w:val="0077081F"/>
    <w:rsid w:val="00775CB1"/>
    <w:rsid w:val="007800F6"/>
    <w:rsid w:val="00780B58"/>
    <w:rsid w:val="00782CDF"/>
    <w:rsid w:val="0078491B"/>
    <w:rsid w:val="00785CA1"/>
    <w:rsid w:val="00786A52"/>
    <w:rsid w:val="00787EBC"/>
    <w:rsid w:val="007A0ECF"/>
    <w:rsid w:val="007A304F"/>
    <w:rsid w:val="007A6D1D"/>
    <w:rsid w:val="007C0A42"/>
    <w:rsid w:val="007D086F"/>
    <w:rsid w:val="007D1998"/>
    <w:rsid w:val="007D4E11"/>
    <w:rsid w:val="007E0FED"/>
    <w:rsid w:val="007E2211"/>
    <w:rsid w:val="007E3BBA"/>
    <w:rsid w:val="007E4CC2"/>
    <w:rsid w:val="007E5519"/>
    <w:rsid w:val="007E743C"/>
    <w:rsid w:val="007F2DDE"/>
    <w:rsid w:val="008005B3"/>
    <w:rsid w:val="00800723"/>
    <w:rsid w:val="0080173E"/>
    <w:rsid w:val="00803828"/>
    <w:rsid w:val="00804518"/>
    <w:rsid w:val="00806C8B"/>
    <w:rsid w:val="008139BA"/>
    <w:rsid w:val="00815607"/>
    <w:rsid w:val="00817B11"/>
    <w:rsid w:val="00822615"/>
    <w:rsid w:val="0082270D"/>
    <w:rsid w:val="008336D6"/>
    <w:rsid w:val="00837E7F"/>
    <w:rsid w:val="00837EC8"/>
    <w:rsid w:val="008407FB"/>
    <w:rsid w:val="008423A8"/>
    <w:rsid w:val="00850A59"/>
    <w:rsid w:val="00855DE8"/>
    <w:rsid w:val="00856386"/>
    <w:rsid w:val="00857F66"/>
    <w:rsid w:val="00865944"/>
    <w:rsid w:val="00867BFF"/>
    <w:rsid w:val="00870079"/>
    <w:rsid w:val="00870C2C"/>
    <w:rsid w:val="0087106D"/>
    <w:rsid w:val="0087293E"/>
    <w:rsid w:val="00873BA6"/>
    <w:rsid w:val="0087469F"/>
    <w:rsid w:val="00881845"/>
    <w:rsid w:val="0088212D"/>
    <w:rsid w:val="00882211"/>
    <w:rsid w:val="0088486F"/>
    <w:rsid w:val="00887D3A"/>
    <w:rsid w:val="00890703"/>
    <w:rsid w:val="00893F71"/>
    <w:rsid w:val="00894005"/>
    <w:rsid w:val="008A38CA"/>
    <w:rsid w:val="008A4624"/>
    <w:rsid w:val="008B1D85"/>
    <w:rsid w:val="008B2854"/>
    <w:rsid w:val="008C25AD"/>
    <w:rsid w:val="008C4807"/>
    <w:rsid w:val="008C6253"/>
    <w:rsid w:val="008D35C8"/>
    <w:rsid w:val="008E569D"/>
    <w:rsid w:val="008F06B2"/>
    <w:rsid w:val="00906146"/>
    <w:rsid w:val="009118BE"/>
    <w:rsid w:val="00914607"/>
    <w:rsid w:val="00917B27"/>
    <w:rsid w:val="00917B78"/>
    <w:rsid w:val="0092510E"/>
    <w:rsid w:val="009302D6"/>
    <w:rsid w:val="00933B6C"/>
    <w:rsid w:val="0094000E"/>
    <w:rsid w:val="00943E94"/>
    <w:rsid w:val="00946A31"/>
    <w:rsid w:val="00950A19"/>
    <w:rsid w:val="0095373D"/>
    <w:rsid w:val="009622FC"/>
    <w:rsid w:val="009628B5"/>
    <w:rsid w:val="009754D0"/>
    <w:rsid w:val="009768DD"/>
    <w:rsid w:val="00981A19"/>
    <w:rsid w:val="00991A67"/>
    <w:rsid w:val="009A40C8"/>
    <w:rsid w:val="009A782F"/>
    <w:rsid w:val="009B3017"/>
    <w:rsid w:val="009C1603"/>
    <w:rsid w:val="009D2356"/>
    <w:rsid w:val="009D41AD"/>
    <w:rsid w:val="009D4C2F"/>
    <w:rsid w:val="009D65ED"/>
    <w:rsid w:val="009D698D"/>
    <w:rsid w:val="009E3C37"/>
    <w:rsid w:val="009F09F8"/>
    <w:rsid w:val="00A009E7"/>
    <w:rsid w:val="00A1026C"/>
    <w:rsid w:val="00A11CD5"/>
    <w:rsid w:val="00A11FCC"/>
    <w:rsid w:val="00A12B75"/>
    <w:rsid w:val="00A15D37"/>
    <w:rsid w:val="00A2207A"/>
    <w:rsid w:val="00A3095C"/>
    <w:rsid w:val="00A33E18"/>
    <w:rsid w:val="00A3492B"/>
    <w:rsid w:val="00A3608D"/>
    <w:rsid w:val="00A36810"/>
    <w:rsid w:val="00A46884"/>
    <w:rsid w:val="00A52DB5"/>
    <w:rsid w:val="00A64283"/>
    <w:rsid w:val="00A64E55"/>
    <w:rsid w:val="00A667DB"/>
    <w:rsid w:val="00A757F0"/>
    <w:rsid w:val="00A8373C"/>
    <w:rsid w:val="00A862B9"/>
    <w:rsid w:val="00A9253A"/>
    <w:rsid w:val="00A92B3E"/>
    <w:rsid w:val="00A96EBB"/>
    <w:rsid w:val="00A97F78"/>
    <w:rsid w:val="00AA78CB"/>
    <w:rsid w:val="00AB0CF2"/>
    <w:rsid w:val="00AB6FB1"/>
    <w:rsid w:val="00AB7023"/>
    <w:rsid w:val="00AC4B77"/>
    <w:rsid w:val="00AD1B57"/>
    <w:rsid w:val="00AD3F58"/>
    <w:rsid w:val="00AD477C"/>
    <w:rsid w:val="00AE3FB6"/>
    <w:rsid w:val="00AE5AC7"/>
    <w:rsid w:val="00AE77B9"/>
    <w:rsid w:val="00AF3565"/>
    <w:rsid w:val="00AF4900"/>
    <w:rsid w:val="00AF512C"/>
    <w:rsid w:val="00AF7826"/>
    <w:rsid w:val="00B07732"/>
    <w:rsid w:val="00B12708"/>
    <w:rsid w:val="00B22ACD"/>
    <w:rsid w:val="00B24565"/>
    <w:rsid w:val="00B25584"/>
    <w:rsid w:val="00B259CB"/>
    <w:rsid w:val="00B25D04"/>
    <w:rsid w:val="00B26DCF"/>
    <w:rsid w:val="00B26E29"/>
    <w:rsid w:val="00B33C48"/>
    <w:rsid w:val="00B43136"/>
    <w:rsid w:val="00B50FBF"/>
    <w:rsid w:val="00B562BC"/>
    <w:rsid w:val="00B5732D"/>
    <w:rsid w:val="00B61A10"/>
    <w:rsid w:val="00B64DB2"/>
    <w:rsid w:val="00B6642E"/>
    <w:rsid w:val="00B67065"/>
    <w:rsid w:val="00B74303"/>
    <w:rsid w:val="00B838AF"/>
    <w:rsid w:val="00B843E9"/>
    <w:rsid w:val="00B86AAB"/>
    <w:rsid w:val="00B87AFD"/>
    <w:rsid w:val="00B93F5E"/>
    <w:rsid w:val="00BA44B6"/>
    <w:rsid w:val="00BA49DE"/>
    <w:rsid w:val="00BB3EB7"/>
    <w:rsid w:val="00BB5049"/>
    <w:rsid w:val="00BB6C84"/>
    <w:rsid w:val="00BC2466"/>
    <w:rsid w:val="00BC479E"/>
    <w:rsid w:val="00BD094A"/>
    <w:rsid w:val="00BD278F"/>
    <w:rsid w:val="00BD5A64"/>
    <w:rsid w:val="00BE307B"/>
    <w:rsid w:val="00BE3E38"/>
    <w:rsid w:val="00BF3D7B"/>
    <w:rsid w:val="00C01DE0"/>
    <w:rsid w:val="00C05A9D"/>
    <w:rsid w:val="00C14F72"/>
    <w:rsid w:val="00C15C87"/>
    <w:rsid w:val="00C218AC"/>
    <w:rsid w:val="00C22D0C"/>
    <w:rsid w:val="00C23FF4"/>
    <w:rsid w:val="00C2721D"/>
    <w:rsid w:val="00C37BF1"/>
    <w:rsid w:val="00C45AA0"/>
    <w:rsid w:val="00C5491F"/>
    <w:rsid w:val="00C629F2"/>
    <w:rsid w:val="00C63F7C"/>
    <w:rsid w:val="00C677EF"/>
    <w:rsid w:val="00C82A79"/>
    <w:rsid w:val="00C8449A"/>
    <w:rsid w:val="00C84BE7"/>
    <w:rsid w:val="00C8726D"/>
    <w:rsid w:val="00C90F1D"/>
    <w:rsid w:val="00C92F13"/>
    <w:rsid w:val="00C945A2"/>
    <w:rsid w:val="00C94959"/>
    <w:rsid w:val="00CA2CA6"/>
    <w:rsid w:val="00CA78EB"/>
    <w:rsid w:val="00CB2546"/>
    <w:rsid w:val="00CB2A12"/>
    <w:rsid w:val="00CC01B1"/>
    <w:rsid w:val="00CC55C9"/>
    <w:rsid w:val="00CC5ADD"/>
    <w:rsid w:val="00CE0C21"/>
    <w:rsid w:val="00CE6D61"/>
    <w:rsid w:val="00CF75F6"/>
    <w:rsid w:val="00D064F3"/>
    <w:rsid w:val="00D10A17"/>
    <w:rsid w:val="00D12C10"/>
    <w:rsid w:val="00D22B54"/>
    <w:rsid w:val="00D24AB8"/>
    <w:rsid w:val="00D3111A"/>
    <w:rsid w:val="00D32B5D"/>
    <w:rsid w:val="00D33F67"/>
    <w:rsid w:val="00D52230"/>
    <w:rsid w:val="00D60AE1"/>
    <w:rsid w:val="00D72AEE"/>
    <w:rsid w:val="00D75D07"/>
    <w:rsid w:val="00D75DD9"/>
    <w:rsid w:val="00D846DD"/>
    <w:rsid w:val="00DA0F9F"/>
    <w:rsid w:val="00DA5B11"/>
    <w:rsid w:val="00DB3758"/>
    <w:rsid w:val="00DC12D0"/>
    <w:rsid w:val="00DC3E19"/>
    <w:rsid w:val="00DC45FF"/>
    <w:rsid w:val="00DC5222"/>
    <w:rsid w:val="00DC52BD"/>
    <w:rsid w:val="00DC6EFE"/>
    <w:rsid w:val="00DC7714"/>
    <w:rsid w:val="00DD2798"/>
    <w:rsid w:val="00DD282E"/>
    <w:rsid w:val="00DE1F13"/>
    <w:rsid w:val="00DE45F1"/>
    <w:rsid w:val="00DE5D13"/>
    <w:rsid w:val="00DE6A13"/>
    <w:rsid w:val="00DE781B"/>
    <w:rsid w:val="00DF080C"/>
    <w:rsid w:val="00DF3501"/>
    <w:rsid w:val="00DF3872"/>
    <w:rsid w:val="00DF555F"/>
    <w:rsid w:val="00DF5BBF"/>
    <w:rsid w:val="00DF7F08"/>
    <w:rsid w:val="00E00B07"/>
    <w:rsid w:val="00E06478"/>
    <w:rsid w:val="00E20AB4"/>
    <w:rsid w:val="00E34298"/>
    <w:rsid w:val="00E367B5"/>
    <w:rsid w:val="00E40663"/>
    <w:rsid w:val="00E47460"/>
    <w:rsid w:val="00E51F1C"/>
    <w:rsid w:val="00E54D3F"/>
    <w:rsid w:val="00E55FDC"/>
    <w:rsid w:val="00E567AA"/>
    <w:rsid w:val="00E60159"/>
    <w:rsid w:val="00E604B6"/>
    <w:rsid w:val="00E67C68"/>
    <w:rsid w:val="00E714B9"/>
    <w:rsid w:val="00E732E8"/>
    <w:rsid w:val="00E856C6"/>
    <w:rsid w:val="00E930C8"/>
    <w:rsid w:val="00EB471B"/>
    <w:rsid w:val="00EB6174"/>
    <w:rsid w:val="00EB7ECE"/>
    <w:rsid w:val="00EC248F"/>
    <w:rsid w:val="00EC4237"/>
    <w:rsid w:val="00ED047C"/>
    <w:rsid w:val="00ED3A62"/>
    <w:rsid w:val="00ED4493"/>
    <w:rsid w:val="00ED7DB1"/>
    <w:rsid w:val="00EE3E7C"/>
    <w:rsid w:val="00EE6D2A"/>
    <w:rsid w:val="00EF22CF"/>
    <w:rsid w:val="00EF28E4"/>
    <w:rsid w:val="00EF443B"/>
    <w:rsid w:val="00EF75FF"/>
    <w:rsid w:val="00F02179"/>
    <w:rsid w:val="00F0418B"/>
    <w:rsid w:val="00F042B3"/>
    <w:rsid w:val="00F15608"/>
    <w:rsid w:val="00F2182D"/>
    <w:rsid w:val="00F25F3E"/>
    <w:rsid w:val="00F37218"/>
    <w:rsid w:val="00F55594"/>
    <w:rsid w:val="00F61835"/>
    <w:rsid w:val="00F663EE"/>
    <w:rsid w:val="00F66EB6"/>
    <w:rsid w:val="00F73472"/>
    <w:rsid w:val="00F74554"/>
    <w:rsid w:val="00F767EF"/>
    <w:rsid w:val="00F859F0"/>
    <w:rsid w:val="00F93E58"/>
    <w:rsid w:val="00FA012C"/>
    <w:rsid w:val="00FB2095"/>
    <w:rsid w:val="00FC1869"/>
    <w:rsid w:val="00FC5311"/>
    <w:rsid w:val="00FD4679"/>
    <w:rsid w:val="00FD7023"/>
    <w:rsid w:val="00FE0A14"/>
    <w:rsid w:val="00FE423E"/>
    <w:rsid w:val="00FE45B1"/>
    <w:rsid w:val="00FE6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32EA800"/>
  <w15:chartTrackingRefBased/>
  <w15:docId w15:val="{65F31263-FD28-4127-B87F-ECA9BD1B4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autoRedefine/>
    <w:uiPriority w:val="99"/>
    <w:unhideWhenUsed/>
    <w:qFormat/>
    <w:rsid w:val="005B0339"/>
    <w:pPr>
      <w:adjustRightInd w:val="0"/>
      <w:snapToGrid w:val="0"/>
      <w:ind w:left="200" w:hangingChars="100" w:hanging="200"/>
      <w:jc w:val="left"/>
    </w:pPr>
    <w:rPr>
      <w:rFonts w:asciiTheme="minorEastAsia" w:eastAsia="ＭＳ 明朝" w:hAnsiTheme="minorEastAsia"/>
      <w:sz w:val="20"/>
    </w:rPr>
  </w:style>
  <w:style w:type="character" w:customStyle="1" w:styleId="a4">
    <w:name w:val="文末脚注文字列 (文字)"/>
    <w:basedOn w:val="a0"/>
    <w:link w:val="a3"/>
    <w:uiPriority w:val="99"/>
    <w:rsid w:val="005B0339"/>
    <w:rPr>
      <w:rFonts w:asciiTheme="minorEastAsia" w:eastAsia="ＭＳ 明朝" w:hAnsiTheme="minorEastAsia"/>
      <w:sz w:val="20"/>
    </w:rPr>
  </w:style>
  <w:style w:type="character" w:styleId="a5">
    <w:name w:val="Hyperlink"/>
    <w:basedOn w:val="a0"/>
    <w:uiPriority w:val="99"/>
    <w:unhideWhenUsed/>
    <w:rsid w:val="0067703B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6770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jsaer30th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saer30th@gmail.com" TargetMode="External"/><Relationship Id="rId5" Type="http://schemas.openxmlformats.org/officeDocument/2006/relationships/hyperlink" Target="https://forms.office.com/r/PUqkkxehh0" TargetMode="External"/><Relationship Id="rId4" Type="http://schemas.openxmlformats.org/officeDocument/2006/relationships/hyperlink" Target="https://forms.office.com/r/PUqkkxehh0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利根川 佳子</dc:creator>
  <cp:keywords/>
  <dc:description/>
  <cp:lastModifiedBy>内田　豊海</cp:lastModifiedBy>
  <cp:revision>14</cp:revision>
  <dcterms:created xsi:type="dcterms:W3CDTF">2022-07-12T07:20:00Z</dcterms:created>
  <dcterms:modified xsi:type="dcterms:W3CDTF">2022-07-25T12:28:00Z</dcterms:modified>
</cp:coreProperties>
</file>